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72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 34146-Floor 6 FIT OF DOOR Excessive gaps between door leav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72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1Z</dcterms:created>
  <dcterms:modified xsi:type="dcterms:W3CDTF">2024-04-25T1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